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3921CEFA" w14:textId="5FFA509F" w:rsidR="00E4553A"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395986" w:history="1">
            <w:r w:rsidR="00E4553A" w:rsidRPr="0051064D">
              <w:rPr>
                <w:rStyle w:val="Hyperlink"/>
                <w:noProof/>
              </w:rPr>
              <w:t>Literature Review</w:t>
            </w:r>
            <w:r w:rsidR="00E4553A">
              <w:rPr>
                <w:noProof/>
                <w:webHidden/>
              </w:rPr>
              <w:tab/>
            </w:r>
            <w:r w:rsidR="00E4553A">
              <w:rPr>
                <w:noProof/>
                <w:webHidden/>
              </w:rPr>
              <w:fldChar w:fldCharType="begin"/>
            </w:r>
            <w:r w:rsidR="00E4553A">
              <w:rPr>
                <w:noProof/>
                <w:webHidden/>
              </w:rPr>
              <w:instrText xml:space="preserve"> PAGEREF _Toc121395986 \h </w:instrText>
            </w:r>
            <w:r w:rsidR="00E4553A">
              <w:rPr>
                <w:noProof/>
                <w:webHidden/>
              </w:rPr>
            </w:r>
            <w:r w:rsidR="00E4553A">
              <w:rPr>
                <w:noProof/>
                <w:webHidden/>
              </w:rPr>
              <w:fldChar w:fldCharType="separate"/>
            </w:r>
            <w:r w:rsidR="00E4553A">
              <w:rPr>
                <w:noProof/>
                <w:webHidden/>
              </w:rPr>
              <w:t>2</w:t>
            </w:r>
            <w:r w:rsidR="00E4553A">
              <w:rPr>
                <w:noProof/>
                <w:webHidden/>
              </w:rPr>
              <w:fldChar w:fldCharType="end"/>
            </w:r>
          </w:hyperlink>
        </w:p>
        <w:p w14:paraId="610E108E" w14:textId="3D380B48" w:rsidR="00E4553A" w:rsidRDefault="00000000">
          <w:pPr>
            <w:pStyle w:val="TOC2"/>
            <w:tabs>
              <w:tab w:val="right" w:leader="dot" w:pos="9350"/>
            </w:tabs>
            <w:rPr>
              <w:rFonts w:eastAsiaTheme="minorEastAsia"/>
              <w:noProof/>
              <w:lang w:eastAsia="en-GB"/>
            </w:rPr>
          </w:pPr>
          <w:hyperlink w:anchor="_Toc121395987" w:history="1">
            <w:r w:rsidR="00E4553A" w:rsidRPr="0051064D">
              <w:rPr>
                <w:rStyle w:val="Hyperlink"/>
                <w:noProof/>
              </w:rPr>
              <w:t>User Analysis</w:t>
            </w:r>
            <w:r w:rsidR="00E4553A">
              <w:rPr>
                <w:noProof/>
                <w:webHidden/>
              </w:rPr>
              <w:tab/>
            </w:r>
            <w:r w:rsidR="00E4553A">
              <w:rPr>
                <w:noProof/>
                <w:webHidden/>
              </w:rPr>
              <w:fldChar w:fldCharType="begin"/>
            </w:r>
            <w:r w:rsidR="00E4553A">
              <w:rPr>
                <w:noProof/>
                <w:webHidden/>
              </w:rPr>
              <w:instrText xml:space="preserve"> PAGEREF _Toc121395987 \h </w:instrText>
            </w:r>
            <w:r w:rsidR="00E4553A">
              <w:rPr>
                <w:noProof/>
                <w:webHidden/>
              </w:rPr>
            </w:r>
            <w:r w:rsidR="00E4553A">
              <w:rPr>
                <w:noProof/>
                <w:webHidden/>
              </w:rPr>
              <w:fldChar w:fldCharType="separate"/>
            </w:r>
            <w:r w:rsidR="00E4553A">
              <w:rPr>
                <w:noProof/>
                <w:webHidden/>
              </w:rPr>
              <w:t>2</w:t>
            </w:r>
            <w:r w:rsidR="00E4553A">
              <w:rPr>
                <w:noProof/>
                <w:webHidden/>
              </w:rPr>
              <w:fldChar w:fldCharType="end"/>
            </w:r>
          </w:hyperlink>
        </w:p>
        <w:p w14:paraId="739DF937" w14:textId="24CDC576" w:rsidR="00E4553A" w:rsidRDefault="00000000">
          <w:pPr>
            <w:pStyle w:val="TOC2"/>
            <w:tabs>
              <w:tab w:val="right" w:leader="dot" w:pos="9350"/>
            </w:tabs>
            <w:rPr>
              <w:rFonts w:eastAsiaTheme="minorEastAsia"/>
              <w:noProof/>
              <w:lang w:eastAsia="en-GB"/>
            </w:rPr>
          </w:pPr>
          <w:hyperlink w:anchor="_Toc121395988" w:history="1">
            <w:r w:rsidR="00E4553A" w:rsidRPr="0051064D">
              <w:rPr>
                <w:rStyle w:val="Hyperlink"/>
                <w:noProof/>
              </w:rPr>
              <w:t>Task Analysis</w:t>
            </w:r>
            <w:r w:rsidR="00E4553A">
              <w:rPr>
                <w:noProof/>
                <w:webHidden/>
              </w:rPr>
              <w:tab/>
            </w:r>
            <w:r w:rsidR="00E4553A">
              <w:rPr>
                <w:noProof/>
                <w:webHidden/>
              </w:rPr>
              <w:fldChar w:fldCharType="begin"/>
            </w:r>
            <w:r w:rsidR="00E4553A">
              <w:rPr>
                <w:noProof/>
                <w:webHidden/>
              </w:rPr>
              <w:instrText xml:space="preserve"> PAGEREF _Toc121395988 \h </w:instrText>
            </w:r>
            <w:r w:rsidR="00E4553A">
              <w:rPr>
                <w:noProof/>
                <w:webHidden/>
              </w:rPr>
            </w:r>
            <w:r w:rsidR="00E4553A">
              <w:rPr>
                <w:noProof/>
                <w:webHidden/>
              </w:rPr>
              <w:fldChar w:fldCharType="separate"/>
            </w:r>
            <w:r w:rsidR="00E4553A">
              <w:rPr>
                <w:noProof/>
                <w:webHidden/>
              </w:rPr>
              <w:t>3</w:t>
            </w:r>
            <w:r w:rsidR="00E4553A">
              <w:rPr>
                <w:noProof/>
                <w:webHidden/>
              </w:rPr>
              <w:fldChar w:fldCharType="end"/>
            </w:r>
          </w:hyperlink>
        </w:p>
        <w:p w14:paraId="0E6EA6D3" w14:textId="55DDF0CF" w:rsidR="00E4553A" w:rsidRDefault="00000000">
          <w:pPr>
            <w:pStyle w:val="TOC2"/>
            <w:tabs>
              <w:tab w:val="right" w:leader="dot" w:pos="9350"/>
            </w:tabs>
            <w:rPr>
              <w:rFonts w:eastAsiaTheme="minorEastAsia"/>
              <w:noProof/>
              <w:lang w:eastAsia="en-GB"/>
            </w:rPr>
          </w:pPr>
          <w:hyperlink w:anchor="_Toc121395989" w:history="1">
            <w:r w:rsidR="00E4553A" w:rsidRPr="0051064D">
              <w:rPr>
                <w:rStyle w:val="Hyperlink"/>
                <w:noProof/>
              </w:rPr>
              <w:t>Environment Analysis</w:t>
            </w:r>
            <w:r w:rsidR="00E4553A">
              <w:rPr>
                <w:noProof/>
                <w:webHidden/>
              </w:rPr>
              <w:tab/>
            </w:r>
            <w:r w:rsidR="00E4553A">
              <w:rPr>
                <w:noProof/>
                <w:webHidden/>
              </w:rPr>
              <w:fldChar w:fldCharType="begin"/>
            </w:r>
            <w:r w:rsidR="00E4553A">
              <w:rPr>
                <w:noProof/>
                <w:webHidden/>
              </w:rPr>
              <w:instrText xml:space="preserve"> PAGEREF _Toc121395989 \h </w:instrText>
            </w:r>
            <w:r w:rsidR="00E4553A">
              <w:rPr>
                <w:noProof/>
                <w:webHidden/>
              </w:rPr>
            </w:r>
            <w:r w:rsidR="00E4553A">
              <w:rPr>
                <w:noProof/>
                <w:webHidden/>
              </w:rPr>
              <w:fldChar w:fldCharType="separate"/>
            </w:r>
            <w:r w:rsidR="00E4553A">
              <w:rPr>
                <w:noProof/>
                <w:webHidden/>
              </w:rPr>
              <w:t>3</w:t>
            </w:r>
            <w:r w:rsidR="00E4553A">
              <w:rPr>
                <w:noProof/>
                <w:webHidden/>
              </w:rPr>
              <w:fldChar w:fldCharType="end"/>
            </w:r>
          </w:hyperlink>
        </w:p>
        <w:p w14:paraId="4602993C" w14:textId="4D1713D2" w:rsidR="00E4553A" w:rsidRDefault="00000000">
          <w:pPr>
            <w:pStyle w:val="TOC1"/>
            <w:tabs>
              <w:tab w:val="right" w:leader="dot" w:pos="9350"/>
            </w:tabs>
            <w:rPr>
              <w:rFonts w:eastAsiaTheme="minorEastAsia"/>
              <w:noProof/>
              <w:lang w:eastAsia="en-GB"/>
            </w:rPr>
          </w:pPr>
          <w:hyperlink w:anchor="_Toc121395990" w:history="1">
            <w:r w:rsidR="00E4553A" w:rsidRPr="0051064D">
              <w:rPr>
                <w:rStyle w:val="Hyperlink"/>
                <w:noProof/>
              </w:rPr>
              <w:t>Design Matrix</w:t>
            </w:r>
            <w:r w:rsidR="00E4553A">
              <w:rPr>
                <w:noProof/>
                <w:webHidden/>
              </w:rPr>
              <w:tab/>
            </w:r>
            <w:r w:rsidR="00E4553A">
              <w:rPr>
                <w:noProof/>
                <w:webHidden/>
              </w:rPr>
              <w:fldChar w:fldCharType="begin"/>
            </w:r>
            <w:r w:rsidR="00E4553A">
              <w:rPr>
                <w:noProof/>
                <w:webHidden/>
              </w:rPr>
              <w:instrText xml:space="preserve"> PAGEREF _Toc121395990 \h </w:instrText>
            </w:r>
            <w:r w:rsidR="00E4553A">
              <w:rPr>
                <w:noProof/>
                <w:webHidden/>
              </w:rPr>
            </w:r>
            <w:r w:rsidR="00E4553A">
              <w:rPr>
                <w:noProof/>
                <w:webHidden/>
              </w:rPr>
              <w:fldChar w:fldCharType="separate"/>
            </w:r>
            <w:r w:rsidR="00E4553A">
              <w:rPr>
                <w:noProof/>
                <w:webHidden/>
              </w:rPr>
              <w:t>4</w:t>
            </w:r>
            <w:r w:rsidR="00E4553A">
              <w:rPr>
                <w:noProof/>
                <w:webHidden/>
              </w:rPr>
              <w:fldChar w:fldCharType="end"/>
            </w:r>
          </w:hyperlink>
        </w:p>
        <w:p w14:paraId="6CBD6F8E" w14:textId="0ACF5637" w:rsidR="00E4553A" w:rsidRDefault="00000000">
          <w:pPr>
            <w:pStyle w:val="TOC1"/>
            <w:tabs>
              <w:tab w:val="right" w:leader="dot" w:pos="9350"/>
            </w:tabs>
            <w:rPr>
              <w:rFonts w:eastAsiaTheme="minorEastAsia"/>
              <w:noProof/>
              <w:lang w:eastAsia="en-GB"/>
            </w:rPr>
          </w:pPr>
          <w:hyperlink w:anchor="_Toc121395991" w:history="1">
            <w:r w:rsidR="00E4553A" w:rsidRPr="0051064D">
              <w:rPr>
                <w:rStyle w:val="Hyperlink"/>
                <w:noProof/>
              </w:rPr>
              <w:t>Design Document</w:t>
            </w:r>
            <w:r w:rsidR="00E4553A">
              <w:rPr>
                <w:noProof/>
                <w:webHidden/>
              </w:rPr>
              <w:tab/>
            </w:r>
            <w:r w:rsidR="00E4553A">
              <w:rPr>
                <w:noProof/>
                <w:webHidden/>
              </w:rPr>
              <w:fldChar w:fldCharType="begin"/>
            </w:r>
            <w:r w:rsidR="00E4553A">
              <w:rPr>
                <w:noProof/>
                <w:webHidden/>
              </w:rPr>
              <w:instrText xml:space="preserve"> PAGEREF _Toc121395991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3A6D95D8" w14:textId="70C322CB" w:rsidR="00E4553A" w:rsidRDefault="00000000">
          <w:pPr>
            <w:pStyle w:val="TOC2"/>
            <w:tabs>
              <w:tab w:val="right" w:leader="dot" w:pos="9350"/>
            </w:tabs>
            <w:rPr>
              <w:rFonts w:eastAsiaTheme="minorEastAsia"/>
              <w:noProof/>
              <w:lang w:eastAsia="en-GB"/>
            </w:rPr>
          </w:pPr>
          <w:hyperlink w:anchor="_Toc121395992" w:history="1">
            <w:r w:rsidR="00E4553A" w:rsidRPr="0051064D">
              <w:rPr>
                <w:rStyle w:val="Hyperlink"/>
                <w:noProof/>
              </w:rPr>
              <w:t>Title of the Game</w:t>
            </w:r>
            <w:r w:rsidR="00E4553A">
              <w:rPr>
                <w:noProof/>
                <w:webHidden/>
              </w:rPr>
              <w:tab/>
            </w:r>
            <w:r w:rsidR="00E4553A">
              <w:rPr>
                <w:noProof/>
                <w:webHidden/>
              </w:rPr>
              <w:fldChar w:fldCharType="begin"/>
            </w:r>
            <w:r w:rsidR="00E4553A">
              <w:rPr>
                <w:noProof/>
                <w:webHidden/>
              </w:rPr>
              <w:instrText xml:space="preserve"> PAGEREF _Toc121395992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191A51AB" w14:textId="50F6C4EE" w:rsidR="00E4553A" w:rsidRDefault="00000000">
          <w:pPr>
            <w:pStyle w:val="TOC2"/>
            <w:tabs>
              <w:tab w:val="right" w:leader="dot" w:pos="9350"/>
            </w:tabs>
            <w:rPr>
              <w:rFonts w:eastAsiaTheme="minorEastAsia"/>
              <w:noProof/>
              <w:lang w:eastAsia="en-GB"/>
            </w:rPr>
          </w:pPr>
          <w:hyperlink w:anchor="_Toc121395993" w:history="1">
            <w:r w:rsidR="00E4553A" w:rsidRPr="0051064D">
              <w:rPr>
                <w:rStyle w:val="Hyperlink"/>
                <w:noProof/>
              </w:rPr>
              <w:t>Game Overview</w:t>
            </w:r>
            <w:r w:rsidR="00E4553A">
              <w:rPr>
                <w:noProof/>
                <w:webHidden/>
              </w:rPr>
              <w:tab/>
            </w:r>
            <w:r w:rsidR="00E4553A">
              <w:rPr>
                <w:noProof/>
                <w:webHidden/>
              </w:rPr>
              <w:fldChar w:fldCharType="begin"/>
            </w:r>
            <w:r w:rsidR="00E4553A">
              <w:rPr>
                <w:noProof/>
                <w:webHidden/>
              </w:rPr>
              <w:instrText xml:space="preserve"> PAGEREF _Toc121395993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21BBCA91" w14:textId="1188BF9C" w:rsidR="00E4553A" w:rsidRDefault="00000000">
          <w:pPr>
            <w:pStyle w:val="TOC2"/>
            <w:tabs>
              <w:tab w:val="right" w:leader="dot" w:pos="9350"/>
            </w:tabs>
            <w:rPr>
              <w:rFonts w:eastAsiaTheme="minorEastAsia"/>
              <w:noProof/>
              <w:lang w:eastAsia="en-GB"/>
            </w:rPr>
          </w:pPr>
          <w:hyperlink w:anchor="_Toc121395994" w:history="1">
            <w:r w:rsidR="00E4553A" w:rsidRPr="0051064D">
              <w:rPr>
                <w:rStyle w:val="Hyperlink"/>
                <w:noProof/>
              </w:rPr>
              <w:t>Core Objectives</w:t>
            </w:r>
            <w:r w:rsidR="00E4553A">
              <w:rPr>
                <w:noProof/>
                <w:webHidden/>
              </w:rPr>
              <w:tab/>
            </w:r>
            <w:r w:rsidR="00E4553A">
              <w:rPr>
                <w:noProof/>
                <w:webHidden/>
              </w:rPr>
              <w:fldChar w:fldCharType="begin"/>
            </w:r>
            <w:r w:rsidR="00E4553A">
              <w:rPr>
                <w:noProof/>
                <w:webHidden/>
              </w:rPr>
              <w:instrText xml:space="preserve"> PAGEREF _Toc121395994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3C56CE0E" w14:textId="3000D513" w:rsidR="00E4553A" w:rsidRDefault="00000000">
          <w:pPr>
            <w:pStyle w:val="TOC2"/>
            <w:tabs>
              <w:tab w:val="right" w:leader="dot" w:pos="9350"/>
            </w:tabs>
            <w:rPr>
              <w:rFonts w:eastAsiaTheme="minorEastAsia"/>
              <w:noProof/>
              <w:lang w:eastAsia="en-GB"/>
            </w:rPr>
          </w:pPr>
          <w:hyperlink w:anchor="_Toc121395995" w:history="1">
            <w:r w:rsidR="00E4553A" w:rsidRPr="0051064D">
              <w:rPr>
                <w:rStyle w:val="Hyperlink"/>
                <w:noProof/>
              </w:rPr>
              <w:t>Gameplay Theme</w:t>
            </w:r>
            <w:r w:rsidR="00E4553A">
              <w:rPr>
                <w:noProof/>
                <w:webHidden/>
              </w:rPr>
              <w:tab/>
            </w:r>
            <w:r w:rsidR="00E4553A">
              <w:rPr>
                <w:noProof/>
                <w:webHidden/>
              </w:rPr>
              <w:fldChar w:fldCharType="begin"/>
            </w:r>
            <w:r w:rsidR="00E4553A">
              <w:rPr>
                <w:noProof/>
                <w:webHidden/>
              </w:rPr>
              <w:instrText xml:space="preserve"> PAGEREF _Toc121395995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692BBD75" w14:textId="387BD0CB" w:rsidR="00E4553A" w:rsidRDefault="00000000">
          <w:pPr>
            <w:pStyle w:val="TOC2"/>
            <w:tabs>
              <w:tab w:val="right" w:leader="dot" w:pos="9350"/>
            </w:tabs>
            <w:rPr>
              <w:rFonts w:eastAsiaTheme="minorEastAsia"/>
              <w:noProof/>
              <w:lang w:eastAsia="en-GB"/>
            </w:rPr>
          </w:pPr>
          <w:hyperlink w:anchor="_Toc121395996" w:history="1">
            <w:r w:rsidR="00E4553A" w:rsidRPr="0051064D">
              <w:rPr>
                <w:rStyle w:val="Hyperlink"/>
                <w:noProof/>
              </w:rPr>
              <w:t>Game Structure</w:t>
            </w:r>
            <w:r w:rsidR="00E4553A">
              <w:rPr>
                <w:noProof/>
                <w:webHidden/>
              </w:rPr>
              <w:tab/>
            </w:r>
            <w:r w:rsidR="00E4553A">
              <w:rPr>
                <w:noProof/>
                <w:webHidden/>
              </w:rPr>
              <w:fldChar w:fldCharType="begin"/>
            </w:r>
            <w:r w:rsidR="00E4553A">
              <w:rPr>
                <w:noProof/>
                <w:webHidden/>
              </w:rPr>
              <w:instrText xml:space="preserve"> PAGEREF _Toc121395996 \h </w:instrText>
            </w:r>
            <w:r w:rsidR="00E4553A">
              <w:rPr>
                <w:noProof/>
                <w:webHidden/>
              </w:rPr>
            </w:r>
            <w:r w:rsidR="00E4553A">
              <w:rPr>
                <w:noProof/>
                <w:webHidden/>
              </w:rPr>
              <w:fldChar w:fldCharType="separate"/>
            </w:r>
            <w:r w:rsidR="00E4553A">
              <w:rPr>
                <w:noProof/>
                <w:webHidden/>
              </w:rPr>
              <w:t>7</w:t>
            </w:r>
            <w:r w:rsidR="00E4553A">
              <w:rPr>
                <w:noProof/>
                <w:webHidden/>
              </w:rPr>
              <w:fldChar w:fldCharType="end"/>
            </w:r>
          </w:hyperlink>
        </w:p>
        <w:p w14:paraId="4E10318E" w14:textId="3510173E" w:rsidR="00E4553A" w:rsidRDefault="00000000">
          <w:pPr>
            <w:pStyle w:val="TOC2"/>
            <w:tabs>
              <w:tab w:val="right" w:leader="dot" w:pos="9350"/>
            </w:tabs>
            <w:rPr>
              <w:rFonts w:eastAsiaTheme="minorEastAsia"/>
              <w:noProof/>
              <w:lang w:eastAsia="en-GB"/>
            </w:rPr>
          </w:pPr>
          <w:hyperlink w:anchor="_Toc121395997" w:history="1">
            <w:r w:rsidR="00E4553A" w:rsidRPr="0051064D">
              <w:rPr>
                <w:rStyle w:val="Hyperlink"/>
                <w:noProof/>
              </w:rPr>
              <w:t>Distinctive Features</w:t>
            </w:r>
            <w:r w:rsidR="00E4553A">
              <w:rPr>
                <w:noProof/>
                <w:webHidden/>
              </w:rPr>
              <w:tab/>
            </w:r>
            <w:r w:rsidR="00E4553A">
              <w:rPr>
                <w:noProof/>
                <w:webHidden/>
              </w:rPr>
              <w:fldChar w:fldCharType="begin"/>
            </w:r>
            <w:r w:rsidR="00E4553A">
              <w:rPr>
                <w:noProof/>
                <w:webHidden/>
              </w:rPr>
              <w:instrText xml:space="preserve"> PAGEREF _Toc121395997 \h </w:instrText>
            </w:r>
            <w:r w:rsidR="00E4553A">
              <w:rPr>
                <w:noProof/>
                <w:webHidden/>
              </w:rPr>
            </w:r>
            <w:r w:rsidR="00E4553A">
              <w:rPr>
                <w:noProof/>
                <w:webHidden/>
              </w:rPr>
              <w:fldChar w:fldCharType="separate"/>
            </w:r>
            <w:r w:rsidR="00E4553A">
              <w:rPr>
                <w:noProof/>
                <w:webHidden/>
              </w:rPr>
              <w:t>7</w:t>
            </w:r>
            <w:r w:rsidR="00E4553A">
              <w:rPr>
                <w:noProof/>
                <w:webHidden/>
              </w:rPr>
              <w:fldChar w:fldCharType="end"/>
            </w:r>
          </w:hyperlink>
        </w:p>
        <w:p w14:paraId="5E49FEAF" w14:textId="7B6FE215" w:rsidR="00E4553A" w:rsidRDefault="00000000">
          <w:pPr>
            <w:pStyle w:val="TOC2"/>
            <w:tabs>
              <w:tab w:val="right" w:leader="dot" w:pos="9350"/>
            </w:tabs>
            <w:rPr>
              <w:rFonts w:eastAsiaTheme="minorEastAsia"/>
              <w:noProof/>
              <w:lang w:eastAsia="en-GB"/>
            </w:rPr>
          </w:pPr>
          <w:hyperlink w:anchor="_Toc121395998" w:history="1">
            <w:r w:rsidR="00E4553A" w:rsidRPr="0051064D">
              <w:rPr>
                <w:rStyle w:val="Hyperlink"/>
                <w:noProof/>
              </w:rPr>
              <w:t>Important Assets</w:t>
            </w:r>
            <w:r w:rsidR="00E4553A">
              <w:rPr>
                <w:noProof/>
                <w:webHidden/>
              </w:rPr>
              <w:tab/>
            </w:r>
            <w:r w:rsidR="00E4553A">
              <w:rPr>
                <w:noProof/>
                <w:webHidden/>
              </w:rPr>
              <w:fldChar w:fldCharType="begin"/>
            </w:r>
            <w:r w:rsidR="00E4553A">
              <w:rPr>
                <w:noProof/>
                <w:webHidden/>
              </w:rPr>
              <w:instrText xml:space="preserve"> PAGEREF _Toc121395998 \h </w:instrText>
            </w:r>
            <w:r w:rsidR="00E4553A">
              <w:rPr>
                <w:noProof/>
                <w:webHidden/>
              </w:rPr>
            </w:r>
            <w:r w:rsidR="00E4553A">
              <w:rPr>
                <w:noProof/>
                <w:webHidden/>
              </w:rPr>
              <w:fldChar w:fldCharType="separate"/>
            </w:r>
            <w:r w:rsidR="00E4553A">
              <w:rPr>
                <w:noProof/>
                <w:webHidden/>
              </w:rPr>
              <w:t>8</w:t>
            </w:r>
            <w:r w:rsidR="00E4553A">
              <w:rPr>
                <w:noProof/>
                <w:webHidden/>
              </w:rPr>
              <w:fldChar w:fldCharType="end"/>
            </w:r>
          </w:hyperlink>
        </w:p>
        <w:p w14:paraId="57BC6134" w14:textId="3575ADC3" w:rsidR="00E4553A" w:rsidRDefault="00000000">
          <w:pPr>
            <w:pStyle w:val="TOC2"/>
            <w:tabs>
              <w:tab w:val="right" w:leader="dot" w:pos="9350"/>
            </w:tabs>
            <w:rPr>
              <w:rFonts w:eastAsiaTheme="minorEastAsia"/>
              <w:noProof/>
              <w:lang w:eastAsia="en-GB"/>
            </w:rPr>
          </w:pPr>
          <w:hyperlink w:anchor="_Toc121395999" w:history="1">
            <w:r w:rsidR="00E4553A" w:rsidRPr="0051064D">
              <w:rPr>
                <w:rStyle w:val="Hyperlink"/>
                <w:noProof/>
              </w:rPr>
              <w:t>Reward and Scoring Mechanism</w:t>
            </w:r>
            <w:r w:rsidR="00E4553A">
              <w:rPr>
                <w:noProof/>
                <w:webHidden/>
              </w:rPr>
              <w:tab/>
            </w:r>
            <w:r w:rsidR="00E4553A">
              <w:rPr>
                <w:noProof/>
                <w:webHidden/>
              </w:rPr>
              <w:fldChar w:fldCharType="begin"/>
            </w:r>
            <w:r w:rsidR="00E4553A">
              <w:rPr>
                <w:noProof/>
                <w:webHidden/>
              </w:rPr>
              <w:instrText xml:space="preserve"> PAGEREF _Toc121395999 \h </w:instrText>
            </w:r>
            <w:r w:rsidR="00E4553A">
              <w:rPr>
                <w:noProof/>
                <w:webHidden/>
              </w:rPr>
            </w:r>
            <w:r w:rsidR="00E4553A">
              <w:rPr>
                <w:noProof/>
                <w:webHidden/>
              </w:rPr>
              <w:fldChar w:fldCharType="separate"/>
            </w:r>
            <w:r w:rsidR="00E4553A">
              <w:rPr>
                <w:noProof/>
                <w:webHidden/>
              </w:rPr>
              <w:t>8</w:t>
            </w:r>
            <w:r w:rsidR="00E4553A">
              <w:rPr>
                <w:noProof/>
                <w:webHidden/>
              </w:rPr>
              <w:fldChar w:fldCharType="end"/>
            </w:r>
          </w:hyperlink>
        </w:p>
        <w:p w14:paraId="70E9FBBA" w14:textId="56B66281" w:rsidR="00E4553A" w:rsidRDefault="00000000">
          <w:pPr>
            <w:pStyle w:val="TOC2"/>
            <w:tabs>
              <w:tab w:val="right" w:leader="dot" w:pos="9350"/>
            </w:tabs>
            <w:rPr>
              <w:rFonts w:eastAsiaTheme="minorEastAsia"/>
              <w:noProof/>
              <w:lang w:eastAsia="en-GB"/>
            </w:rPr>
          </w:pPr>
          <w:hyperlink w:anchor="_Toc121396000" w:history="1">
            <w:r w:rsidR="00E4553A" w:rsidRPr="0051064D">
              <w:rPr>
                <w:rStyle w:val="Hyperlink"/>
                <w:noProof/>
              </w:rPr>
              <w:t>Control Mechanism</w:t>
            </w:r>
            <w:r w:rsidR="00E4553A">
              <w:rPr>
                <w:noProof/>
                <w:webHidden/>
              </w:rPr>
              <w:tab/>
            </w:r>
            <w:r w:rsidR="00E4553A">
              <w:rPr>
                <w:noProof/>
                <w:webHidden/>
              </w:rPr>
              <w:fldChar w:fldCharType="begin"/>
            </w:r>
            <w:r w:rsidR="00E4553A">
              <w:rPr>
                <w:noProof/>
                <w:webHidden/>
              </w:rPr>
              <w:instrText xml:space="preserve"> PAGEREF _Toc121396000 \h </w:instrText>
            </w:r>
            <w:r w:rsidR="00E4553A">
              <w:rPr>
                <w:noProof/>
                <w:webHidden/>
              </w:rPr>
            </w:r>
            <w:r w:rsidR="00E4553A">
              <w:rPr>
                <w:noProof/>
                <w:webHidden/>
              </w:rPr>
              <w:fldChar w:fldCharType="separate"/>
            </w:r>
            <w:r w:rsidR="00E4553A">
              <w:rPr>
                <w:noProof/>
                <w:webHidden/>
              </w:rPr>
              <w:t>8</w:t>
            </w:r>
            <w:r w:rsidR="00E4553A">
              <w:rPr>
                <w:noProof/>
                <w:webHidden/>
              </w:rPr>
              <w:fldChar w:fldCharType="end"/>
            </w:r>
          </w:hyperlink>
        </w:p>
        <w:p w14:paraId="5B6B07BA" w14:textId="42EBD42F" w:rsidR="00E4553A" w:rsidRDefault="00000000">
          <w:pPr>
            <w:pStyle w:val="TOC2"/>
            <w:tabs>
              <w:tab w:val="right" w:leader="dot" w:pos="9350"/>
            </w:tabs>
            <w:rPr>
              <w:rFonts w:eastAsiaTheme="minorEastAsia"/>
              <w:noProof/>
              <w:lang w:eastAsia="en-GB"/>
            </w:rPr>
          </w:pPr>
          <w:hyperlink w:anchor="_Toc121396001" w:history="1">
            <w:r w:rsidR="00E4553A" w:rsidRPr="0051064D">
              <w:rPr>
                <w:rStyle w:val="Hyperlink"/>
                <w:noProof/>
              </w:rPr>
              <w:t>Interface Mechanism</w:t>
            </w:r>
            <w:r w:rsidR="00E4553A">
              <w:rPr>
                <w:noProof/>
                <w:webHidden/>
              </w:rPr>
              <w:tab/>
            </w:r>
            <w:r w:rsidR="00E4553A">
              <w:rPr>
                <w:noProof/>
                <w:webHidden/>
              </w:rPr>
              <w:fldChar w:fldCharType="begin"/>
            </w:r>
            <w:r w:rsidR="00E4553A">
              <w:rPr>
                <w:noProof/>
                <w:webHidden/>
              </w:rPr>
              <w:instrText xml:space="preserve"> PAGEREF _Toc121396001 \h </w:instrText>
            </w:r>
            <w:r w:rsidR="00E4553A">
              <w:rPr>
                <w:noProof/>
                <w:webHidden/>
              </w:rPr>
            </w:r>
            <w:r w:rsidR="00E4553A">
              <w:rPr>
                <w:noProof/>
                <w:webHidden/>
              </w:rPr>
              <w:fldChar w:fldCharType="separate"/>
            </w:r>
            <w:r w:rsidR="00E4553A">
              <w:rPr>
                <w:noProof/>
                <w:webHidden/>
              </w:rPr>
              <w:t>9</w:t>
            </w:r>
            <w:r w:rsidR="00E4553A">
              <w:rPr>
                <w:noProof/>
                <w:webHidden/>
              </w:rPr>
              <w:fldChar w:fldCharType="end"/>
            </w:r>
          </w:hyperlink>
        </w:p>
        <w:p w14:paraId="34145FD6" w14:textId="7B11DF9F" w:rsidR="00E4553A" w:rsidRDefault="00000000">
          <w:pPr>
            <w:pStyle w:val="TOC1"/>
            <w:tabs>
              <w:tab w:val="right" w:leader="dot" w:pos="9350"/>
            </w:tabs>
            <w:rPr>
              <w:rFonts w:eastAsiaTheme="minorEastAsia"/>
              <w:noProof/>
              <w:lang w:eastAsia="en-GB"/>
            </w:rPr>
          </w:pPr>
          <w:hyperlink w:anchor="_Toc121396002" w:history="1">
            <w:r w:rsidR="00E4553A" w:rsidRPr="0051064D">
              <w:rPr>
                <w:rStyle w:val="Hyperlink"/>
                <w:noProof/>
              </w:rPr>
              <w:t>Storyboard</w:t>
            </w:r>
            <w:r w:rsidR="00E4553A">
              <w:rPr>
                <w:noProof/>
                <w:webHidden/>
              </w:rPr>
              <w:tab/>
            </w:r>
            <w:r w:rsidR="00E4553A">
              <w:rPr>
                <w:noProof/>
                <w:webHidden/>
              </w:rPr>
              <w:fldChar w:fldCharType="begin"/>
            </w:r>
            <w:r w:rsidR="00E4553A">
              <w:rPr>
                <w:noProof/>
                <w:webHidden/>
              </w:rPr>
              <w:instrText xml:space="preserve"> PAGEREF _Toc121396002 \h </w:instrText>
            </w:r>
            <w:r w:rsidR="00E4553A">
              <w:rPr>
                <w:noProof/>
                <w:webHidden/>
              </w:rPr>
            </w:r>
            <w:r w:rsidR="00E4553A">
              <w:rPr>
                <w:noProof/>
                <w:webHidden/>
              </w:rPr>
              <w:fldChar w:fldCharType="separate"/>
            </w:r>
            <w:r w:rsidR="00E4553A">
              <w:rPr>
                <w:noProof/>
                <w:webHidden/>
              </w:rPr>
              <w:t>10</w:t>
            </w:r>
            <w:r w:rsidR="00E4553A">
              <w:rPr>
                <w:noProof/>
                <w:webHidden/>
              </w:rPr>
              <w:fldChar w:fldCharType="end"/>
            </w:r>
          </w:hyperlink>
        </w:p>
        <w:p w14:paraId="569B337E" w14:textId="0CAD527D"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395986"/>
      <w:r>
        <w:lastRenderedPageBreak/>
        <w:t>Literature Review</w:t>
      </w:r>
      <w:bookmarkEnd w:id="0"/>
      <w:bookmarkEnd w:id="1"/>
    </w:p>
    <w:p w14:paraId="6E70D095" w14:textId="1FF7CE51"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2C796D" w:rsidRPr="002C796D">
            <w:rPr>
              <w:color w:val="000000"/>
            </w:rPr>
            <w:t>(Tsopra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2C796D" w:rsidRPr="002C796D">
            <w:rPr>
              <w:rFonts w:eastAsia="Times New Roman"/>
              <w:color w:val="000000"/>
            </w:rPr>
            <w:t>(Chittaro, Buttussi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2C796D" w:rsidRPr="002C796D">
            <w:rPr>
              <w:color w:val="000000"/>
            </w:rPr>
            <w:t>(Alyaz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2C796D" w:rsidRPr="002C796D">
            <w:rPr>
              <w:color w:val="000000"/>
            </w:rPr>
            <w:t>(Serious Brothers 2022)</w:t>
          </w:r>
        </w:sdtContent>
      </w:sdt>
      <w:r>
        <w:t xml:space="preserve"> and Crabby’s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2C796D" w:rsidRPr="002C796D">
            <w:rPr>
              <w:color w:val="000000"/>
            </w:rPr>
            <w:t>(SeriousGeoGames Lab 2022)</w:t>
          </w:r>
        </w:sdtContent>
      </w:sdt>
      <w:r>
        <w:t>.</w:t>
      </w:r>
    </w:p>
    <w:p w14:paraId="423E609B" w14:textId="169B26F6"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2C796D" w:rsidRPr="002C796D">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2C796D" w:rsidRPr="002C796D">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2C796D" w:rsidRPr="002C796D">
            <w:rPr>
              <w:color w:val="000000"/>
            </w:rPr>
            <w:t>(Ullah et al. 2022, p.202)</w:t>
          </w:r>
        </w:sdtContent>
      </w:sdt>
      <w:r w:rsidR="002C1BD1">
        <w:t xml:space="preserve">. </w:t>
      </w:r>
    </w:p>
    <w:p w14:paraId="20ECD723" w14:textId="00E8B3DA"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2C796D" w:rsidRPr="002C796D">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395987"/>
      <w:r>
        <w:t>User Analysis</w:t>
      </w:r>
      <w:bookmarkEnd w:id="2"/>
      <w:bookmarkEnd w:id="3"/>
    </w:p>
    <w:p w14:paraId="03AB7436" w14:textId="281B085A"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2C796D" w:rsidRPr="002C796D">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2C796D" w:rsidRPr="002C796D">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AD6FC8" w:rsidRDefault="00AD6FC8" w:rsidP="00DA213A">
      <w:pPr>
        <w:rPr>
          <w:color w:val="000000"/>
        </w:rPr>
      </w:pPr>
      <w:r>
        <w:rPr>
          <w:color w:val="000000"/>
        </w:rPr>
        <w:t xml:space="preserve">A common concern when developing games for sustainability and conservation is whether it </w:t>
      </w:r>
      <w:proofErr w:type="gramStart"/>
      <w:r>
        <w:rPr>
          <w:color w:val="000000"/>
        </w:rPr>
        <w:t>is able to</w:t>
      </w:r>
      <w:proofErr w:type="gramEnd"/>
      <w:r>
        <w:rPr>
          <w:color w:val="000000"/>
        </w:rPr>
        <w:t xml:space="preserve"> capture the interest of the player </w:t>
      </w:r>
      <w:r>
        <w:rPr>
          <w:b/>
          <w:bCs/>
          <w:color w:val="000000"/>
        </w:rPr>
        <w:t>[SOMETHING HERE?]</w:t>
      </w:r>
      <w:r>
        <w:rPr>
          <w:color w:val="000000"/>
        </w:rPr>
        <w:t>.</w:t>
      </w:r>
    </w:p>
    <w:p w14:paraId="65F0ABAE" w14:textId="2FBBFC7C" w:rsidR="00274C97" w:rsidRDefault="00274C97" w:rsidP="00DA213A">
      <w:r>
        <w:rPr>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4" w:name="_Toc121395284"/>
      <w:bookmarkStart w:id="5" w:name="_Toc121395988"/>
      <w:r>
        <w:lastRenderedPageBreak/>
        <w:t>Task Analysis</w:t>
      </w:r>
      <w:bookmarkEnd w:id="4"/>
      <w:bookmarkEnd w:id="5"/>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6" w:name="_Toc121395285"/>
      <w:bookmarkStart w:id="7" w:name="_Toc121395989"/>
      <w:r>
        <w:t>Environment Analysis</w:t>
      </w:r>
      <w:bookmarkEnd w:id="6"/>
      <w:bookmarkEnd w:id="7"/>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8" w:name="_Toc121395286"/>
      <w:bookmarkStart w:id="9" w:name="_Toc121395990"/>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r>
              <w:t>Crabby’s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0" w:name="_Toc121395287"/>
      <w:bookmarkStart w:id="11" w:name="_Toc121395991"/>
      <w:r>
        <w:lastRenderedPageBreak/>
        <w:t>Design Document</w:t>
      </w:r>
      <w:bookmarkEnd w:id="10"/>
      <w:bookmarkEnd w:id="11"/>
    </w:p>
    <w:p w14:paraId="49CB7E77" w14:textId="77777777" w:rsidR="006A585D" w:rsidRDefault="006A585D" w:rsidP="003C564F">
      <w:pPr>
        <w:pStyle w:val="Heading2"/>
      </w:pPr>
      <w:bookmarkStart w:id="12" w:name="_Toc121395288"/>
      <w:bookmarkStart w:id="13" w:name="_Toc121395992"/>
      <w:r>
        <w:t>Title of the Game</w:t>
      </w:r>
      <w:bookmarkEnd w:id="12"/>
      <w:bookmarkEnd w:id="13"/>
    </w:p>
    <w:p w14:paraId="34C3E524" w14:textId="1E025BAA" w:rsidR="006A585D" w:rsidRDefault="006A585D" w:rsidP="006A585D">
      <w:r>
        <w:t>Winterbourne Babysitter</w:t>
      </w:r>
    </w:p>
    <w:p w14:paraId="1DCDFD6C" w14:textId="46583B19" w:rsidR="003C564F" w:rsidRDefault="003C564F" w:rsidP="003C564F">
      <w:pPr>
        <w:pStyle w:val="Heading2"/>
      </w:pPr>
      <w:bookmarkStart w:id="14" w:name="_Toc121395289"/>
      <w:bookmarkStart w:id="15" w:name="_Toc121395993"/>
      <w:r>
        <w:t>Game Overview</w:t>
      </w:r>
      <w:bookmarkEnd w:id="14"/>
      <w:bookmarkEnd w:id="15"/>
    </w:p>
    <w:p w14:paraId="31028403" w14:textId="6ACE2D39" w:rsidR="00B1457B" w:rsidRDefault="00B1457B" w:rsidP="00B1457B">
      <w:r>
        <w:t xml:space="preserve">The Winterbourne Babysitter is a single-player web-browser-hosted game set in an allegorical fantasy village scene based on </w:t>
      </w:r>
      <w:commentRangeStart w:id="16"/>
      <w:r>
        <w:t>the winterbourne chalk streams</w:t>
      </w:r>
      <w:commentRangeEnd w:id="16"/>
      <w:r w:rsidR="001562C8">
        <w:rPr>
          <w:rStyle w:val="CommentReference"/>
        </w:rPr>
        <w:commentReference w:id="16"/>
      </w:r>
      <w:r>
        <w:t>.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7" w:name="_Toc121395290"/>
      <w:bookmarkStart w:id="18" w:name="_Toc121395994"/>
      <w:r>
        <w:t>Core Objectives</w:t>
      </w:r>
      <w:bookmarkEnd w:id="17"/>
      <w:bookmarkEnd w:id="18"/>
    </w:p>
    <w:p w14:paraId="0BF9D175" w14:textId="10D01437" w:rsidR="00D95331" w:rsidRDefault="00D95331" w:rsidP="00D95331">
      <w:r>
        <w:t>The core objective of Winterbourne Babysitter is that the player aids the community in surviving and thriving for as long as possible. To achieve this, the game mechanic is broken down into two different elements. The first being the questing mechanic</w:t>
      </w:r>
      <w:r w:rsidR="00C60CD0">
        <w:t xml:space="preserve"> that occurs in the ‘non-drought’ period of the game. P</w:t>
      </w:r>
      <w:r>
        <w:t>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w:t>
      </w:r>
      <w:r w:rsidR="009D4FB3">
        <w:t>s</w:t>
      </w:r>
      <w:r>
        <w:t xml:space="preserve">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2A578135" w:rsidR="00D95331" w:rsidRPr="00D95331" w:rsidRDefault="00D95331" w:rsidP="00D95331">
      <w:r>
        <w:t>The other mechanic is the resource management mechanic</w:t>
      </w:r>
      <w:r w:rsidR="00C60CD0">
        <w:t xml:space="preserve"> which occurs in the ‘drought’ portion of this cyclical gam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19" w:name="_Toc121395291"/>
      <w:bookmarkStart w:id="20" w:name="_Toc121395995"/>
      <w:r>
        <w:t>Gameplay Theme</w:t>
      </w:r>
      <w:bookmarkEnd w:id="19"/>
      <w:bookmarkEnd w:id="20"/>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21" w:name="_Toc121395292"/>
      <w:bookmarkStart w:id="22" w:name="_Toc121395996"/>
      <w:r>
        <w:lastRenderedPageBreak/>
        <w:t>Game Structure</w:t>
      </w:r>
      <w:bookmarkEnd w:id="21"/>
      <w:bookmarkEnd w:id="22"/>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3" w:name="_Toc121395293"/>
      <w:bookmarkStart w:id="24" w:name="_Toc121395997"/>
      <w:r>
        <w:t>Distinctive Features</w:t>
      </w:r>
      <w:bookmarkEnd w:id="23"/>
      <w:bookmarkEnd w:id="24"/>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25" w:name="_Toc121395294"/>
      <w:bookmarkStart w:id="26" w:name="_Toc121395998"/>
      <w:r>
        <w:lastRenderedPageBreak/>
        <w:t>Important Assets</w:t>
      </w:r>
      <w:bookmarkEnd w:id="25"/>
      <w:bookmarkEnd w:id="26"/>
    </w:p>
    <w:p w14:paraId="08BED617" w14:textId="42A2F62B" w:rsidR="00332EB5" w:rsidRDefault="00332EB5" w:rsidP="00332EB5">
      <w:r>
        <w:t xml:space="preserve">As Winterbourne Babysitter will move between two distinct periods, it will also utilise two different locations that the player will be based in. This will be the nursery and the workshop. Both scenes will be designed using ‘DungeonDraft’, a fantasy map creation tool so that its aesthetics are in line with the rest of the game’s fantasy elements. </w:t>
      </w:r>
      <w:r w:rsidR="004255D0">
        <w:t>For the player character, the Kobold, a pixel art sprite sheet will be designed in Photoshop to compliment the scenery used. NPC characters will also have similar pixel art sprite sheets designed for them so that simplistic animations can be used within the game to denote mood and tone for the conversation text that’s displayed.</w:t>
      </w:r>
      <w:r w:rsidR="00D17C5B">
        <w:t xml:space="preserve"> </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63F79676"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2C796D" w:rsidRPr="002C796D">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27" w:name="_Toc121395295"/>
      <w:bookmarkStart w:id="28" w:name="_Toc121395999"/>
      <w:r>
        <w:t>Reward and Scoring Mechanism</w:t>
      </w:r>
      <w:bookmarkEnd w:id="27"/>
      <w:bookmarkEnd w:id="28"/>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29" w:name="_Toc121395296"/>
      <w:bookmarkStart w:id="30" w:name="_Toc121396000"/>
      <w:r>
        <w:t>Control Mechanism</w:t>
      </w:r>
      <w:bookmarkEnd w:id="29"/>
      <w:bookmarkEnd w:id="30"/>
    </w:p>
    <w:p w14:paraId="26DFA09C" w14:textId="41F7BB3A" w:rsidR="006A585D" w:rsidRPr="006A585D" w:rsidRDefault="006A585D" w:rsidP="006A585D">
      <w:r>
        <w:t xml:space="preserve">Winterbourne Babysitter is controlled via a </w:t>
      </w:r>
      <w:r w:rsidR="008322F0">
        <w:t>‘</w:t>
      </w:r>
      <w:r>
        <w:t>point and click</w:t>
      </w:r>
      <w:r w:rsidR="008322F0">
        <w:t>’</w:t>
      </w:r>
      <w:r>
        <w:t xml:space="preserve"> navigation and interaction system using a mouse. </w:t>
      </w:r>
    </w:p>
    <w:p w14:paraId="7D11BC51" w14:textId="77777777" w:rsidR="009D6E73" w:rsidRDefault="009D6E73">
      <w:pPr>
        <w:sectPr w:rsidR="009D6E73" w:rsidSect="009F77F8">
          <w:footerReference w:type="default" r:id="rId12"/>
          <w:footerReference w:type="first" r:id="rId13"/>
          <w:pgSz w:w="12240" w:h="15840"/>
          <w:pgMar w:top="1440" w:right="1440" w:bottom="1440" w:left="1440" w:header="720" w:footer="720" w:gutter="0"/>
          <w:pgNumType w:start="0"/>
          <w:cols w:space="720"/>
          <w:titlePg/>
          <w:docGrid w:linePitch="360"/>
        </w:sectPr>
      </w:pPr>
    </w:p>
    <w:p w14:paraId="65ACB1A6" w14:textId="2D281B60" w:rsidR="00BF4D5B" w:rsidRPr="00BF4D5B" w:rsidRDefault="003C564F" w:rsidP="00BF4D5B">
      <w:pPr>
        <w:pStyle w:val="Heading2"/>
      </w:pPr>
      <w:bookmarkStart w:id="31" w:name="_Toc121395297"/>
      <w:bookmarkStart w:id="32" w:name="_Toc121396001"/>
      <w:r>
        <w:lastRenderedPageBreak/>
        <w:t>Interface Mechanism</w:t>
      </w:r>
      <w:bookmarkEnd w:id="31"/>
      <w:bookmarkEnd w:id="32"/>
    </w:p>
    <w:p w14:paraId="26F36032" w14:textId="6271C2E0" w:rsidR="003C564F" w:rsidRDefault="00BF4D5B">
      <w:pPr>
        <w:rPr>
          <w:rFonts w:asciiTheme="majorHAnsi" w:eastAsiaTheme="majorEastAsia" w:hAnsiTheme="majorHAnsi" w:cstheme="majorBidi"/>
          <w:color w:val="2F5496" w:themeColor="accent1" w:themeShade="BF"/>
          <w:sz w:val="26"/>
          <w:szCs w:val="26"/>
        </w:rPr>
      </w:pPr>
      <w:r>
        <w:rPr>
          <w:noProof/>
        </w:rPr>
        <w:drawing>
          <wp:inline distT="0" distB="0" distL="0" distR="0" wp14:anchorId="6F6BCF84" wp14:editId="14858CA8">
            <wp:extent cx="7703820" cy="4678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03820" cy="4678680"/>
                    </a:xfrm>
                    <a:prstGeom prst="rect">
                      <a:avLst/>
                    </a:prstGeom>
                    <a:noFill/>
                    <a:ln>
                      <a:noFill/>
                    </a:ln>
                  </pic:spPr>
                </pic:pic>
              </a:graphicData>
            </a:graphic>
          </wp:inline>
        </w:drawing>
      </w:r>
      <w:r w:rsidR="003C564F">
        <w:br w:type="page"/>
      </w:r>
    </w:p>
    <w:p w14:paraId="5B062DE0" w14:textId="5FCCE5E4" w:rsidR="003C564F" w:rsidRDefault="003C564F" w:rsidP="003C564F">
      <w:pPr>
        <w:pStyle w:val="Heading1"/>
      </w:pPr>
      <w:bookmarkStart w:id="33" w:name="_Toc121395298"/>
      <w:bookmarkStart w:id="34" w:name="_Toc121396002"/>
      <w:r>
        <w:lastRenderedPageBreak/>
        <w:t>Storyboard</w:t>
      </w:r>
      <w:bookmarkEnd w:id="33"/>
      <w:bookmarkEnd w:id="34"/>
    </w:p>
    <w:p w14:paraId="013872F1" w14:textId="6C7E3BCC" w:rsidR="006F0024" w:rsidRDefault="00CC0951"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7D05B4AC" wp14:editId="542A0E95">
            <wp:extent cx="8221980" cy="54483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1980" cy="5448300"/>
                    </a:xfrm>
                    <a:prstGeom prst="rect">
                      <a:avLst/>
                    </a:prstGeom>
                    <a:noFill/>
                    <a:ln>
                      <a:noFill/>
                    </a:ln>
                  </pic:spPr>
                </pic:pic>
              </a:graphicData>
            </a:graphic>
          </wp:inline>
        </w:drawing>
      </w:r>
    </w:p>
    <w:p w14:paraId="0C116B0A" w14:textId="77777777" w:rsidR="002C796D" w:rsidRDefault="002C796D" w:rsidP="002C796D">
      <w:pPr>
        <w:rPr>
          <w:rFonts w:asciiTheme="majorHAnsi" w:eastAsiaTheme="majorEastAsia" w:hAnsiTheme="majorHAnsi" w:cstheme="majorBidi"/>
          <w:color w:val="2F5496" w:themeColor="accent1" w:themeShade="BF"/>
          <w:sz w:val="32"/>
          <w:szCs w:val="32"/>
        </w:rPr>
        <w:sectPr w:rsidR="002C796D" w:rsidSect="002C796D">
          <w:footerReference w:type="default" r:id="rId16"/>
          <w:footerReference w:type="first" r:id="rId17"/>
          <w:pgSz w:w="15840" w:h="12240" w:orient="landscape"/>
          <w:pgMar w:top="1440" w:right="1440" w:bottom="1440" w:left="1440" w:header="720" w:footer="720" w:gutter="0"/>
          <w:cols w:space="720"/>
          <w:docGrid w:linePitch="360"/>
        </w:sectPr>
      </w:pPr>
    </w:p>
    <w:p w14:paraId="66EE0F9F" w14:textId="6BAE401E" w:rsidR="002C796D" w:rsidRDefault="002C796D" w:rsidP="002C796D">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33363FE6" w14:textId="77777777" w:rsidR="002C796D" w:rsidRDefault="002C796D">
          <w:pPr>
            <w:autoSpaceDE w:val="0"/>
            <w:autoSpaceDN w:val="0"/>
            <w:ind w:hanging="480"/>
            <w:divId w:val="1541626696"/>
            <w:rPr>
              <w:rFonts w:eastAsia="Times New Roman"/>
              <w:sz w:val="24"/>
              <w:szCs w:val="24"/>
            </w:rPr>
          </w:pPr>
          <w:r>
            <w:rPr>
              <w:rFonts w:eastAsia="Times New Roman"/>
            </w:rPr>
            <w:t xml:space="preserve">Alyaz, Y., Spaniel-Weise, D., Gursoy,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433E2555" w14:textId="77777777" w:rsidR="002C796D" w:rsidRDefault="002C796D">
          <w:pPr>
            <w:autoSpaceDE w:val="0"/>
            <w:autoSpaceDN w:val="0"/>
            <w:ind w:hanging="480"/>
            <w:divId w:val="1997881796"/>
            <w:rPr>
              <w:rFonts w:eastAsia="Times New Roman"/>
            </w:rPr>
          </w:pPr>
          <w:r>
            <w:rPr>
              <w:rFonts w:eastAsia="Times New Roman"/>
            </w:rPr>
            <w:t xml:space="preserve">Chittaro, L., Buttussi,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22B125C" w14:textId="77777777" w:rsidR="002C796D" w:rsidRDefault="002C796D">
          <w:pPr>
            <w:autoSpaceDE w:val="0"/>
            <w:autoSpaceDN w:val="0"/>
            <w:ind w:hanging="480"/>
            <w:divId w:val="391467438"/>
            <w:rPr>
              <w:rFonts w:eastAsia="Times New Roman"/>
            </w:rPr>
          </w:pPr>
          <w:r>
            <w:rPr>
              <w:rFonts w:eastAsia="Times New Roman"/>
            </w:rPr>
            <w:t xml:space="preserve">Hannig, A. et al., 2012. EMedOffic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96C1D28" w14:textId="77777777" w:rsidR="002C796D" w:rsidRDefault="002C796D">
          <w:pPr>
            <w:autoSpaceDE w:val="0"/>
            <w:autoSpaceDN w:val="0"/>
            <w:ind w:hanging="480"/>
            <w:divId w:val="592200384"/>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13A730D2" w14:textId="77777777" w:rsidR="002C796D" w:rsidRDefault="002C796D">
          <w:pPr>
            <w:autoSpaceDE w:val="0"/>
            <w:autoSpaceDN w:val="0"/>
            <w:ind w:hanging="480"/>
            <w:divId w:val="1460026557"/>
            <w:rPr>
              <w:rFonts w:eastAsia="Times New Roman"/>
            </w:rPr>
          </w:pPr>
          <w:r>
            <w:rPr>
              <w:rFonts w:eastAsia="Times New Roman"/>
            </w:rPr>
            <w:t xml:space="preserve">Papastergiou,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10089EFD" w14:textId="77777777" w:rsidR="002C796D" w:rsidRDefault="002C796D">
          <w:pPr>
            <w:autoSpaceDE w:val="0"/>
            <w:autoSpaceDN w:val="0"/>
            <w:ind w:hanging="480"/>
            <w:divId w:val="1089041150"/>
            <w:rPr>
              <w:rFonts w:eastAsia="Times New Roman"/>
            </w:rPr>
          </w:pPr>
          <w:r>
            <w:rPr>
              <w:rFonts w:eastAsia="Times New Roman"/>
            </w:rPr>
            <w:t xml:space="preserve">Rossano, V., Roselli,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35C81A51" w14:textId="77777777" w:rsidR="002C796D" w:rsidRDefault="002C796D">
          <w:pPr>
            <w:autoSpaceDE w:val="0"/>
            <w:autoSpaceDN w:val="0"/>
            <w:ind w:hanging="480"/>
            <w:divId w:val="560794727"/>
            <w:rPr>
              <w:rFonts w:eastAsia="Times New Roman"/>
            </w:rPr>
          </w:pPr>
          <w:r>
            <w:rPr>
              <w:rFonts w:eastAsia="Times New Roman"/>
            </w:rPr>
            <w:t>Sandbrook, C., Adams, W.M., Monteferri, B., 2014. Digital Games and Biodiversity Conservation [online]. Available at: https://conbio.onlinelibrary.wiley.com/doi/10.1111/conl.12113.</w:t>
          </w:r>
        </w:p>
        <w:p w14:paraId="58A65710" w14:textId="77777777" w:rsidR="002C796D" w:rsidRDefault="002C796D">
          <w:pPr>
            <w:autoSpaceDE w:val="0"/>
            <w:autoSpaceDN w:val="0"/>
            <w:ind w:hanging="480"/>
            <w:divId w:val="1459109520"/>
            <w:rPr>
              <w:rFonts w:eastAsia="Times New Roman"/>
            </w:rPr>
          </w:pPr>
          <w:r>
            <w:rPr>
              <w:rFonts w:eastAsia="Times New Roman"/>
            </w:rPr>
            <w:t>Serious Brothers, 2022. Imagine Earth - Planetary Colonization [online]. Available at: https://www.imagineearth.info/ [Accessed 27 November 2022].</w:t>
          </w:r>
        </w:p>
        <w:p w14:paraId="0066DF27" w14:textId="77777777" w:rsidR="002C796D" w:rsidRDefault="002C796D">
          <w:pPr>
            <w:autoSpaceDE w:val="0"/>
            <w:autoSpaceDN w:val="0"/>
            <w:ind w:hanging="480"/>
            <w:divId w:val="1097361644"/>
            <w:rPr>
              <w:rFonts w:eastAsia="Times New Roman"/>
            </w:rPr>
          </w:pPr>
          <w:r>
            <w:rPr>
              <w:rFonts w:eastAsia="Times New Roman"/>
            </w:rPr>
            <w:t>SeriousGeoGames Lab, 2022. Crabby’s Reef – Gaming for the Earth [online]. Available at: https://seriousgeogames.wpcomstaging.com/activities/crabbysreef/ [Accessed 27 November 2022].</w:t>
          </w:r>
        </w:p>
        <w:p w14:paraId="058B8296" w14:textId="77777777" w:rsidR="002C796D" w:rsidRDefault="002C796D">
          <w:pPr>
            <w:autoSpaceDE w:val="0"/>
            <w:autoSpaceDN w:val="0"/>
            <w:ind w:hanging="480"/>
            <w:divId w:val="1425034506"/>
            <w:rPr>
              <w:rFonts w:eastAsia="Times New Roman"/>
            </w:rPr>
          </w:pPr>
          <w:r>
            <w:rPr>
              <w:rFonts w:eastAsia="Times New Roman"/>
            </w:rPr>
            <w:t>Tabletop Audio, 2022. Ambiences and Music for Tabletop Role Playing Games [online]. Available at: https://tabletopaudio.com/ [Accessed 28 November 2022].</w:t>
          </w:r>
        </w:p>
        <w:p w14:paraId="541D566F" w14:textId="77777777" w:rsidR="002C796D" w:rsidRDefault="002C796D">
          <w:pPr>
            <w:autoSpaceDE w:val="0"/>
            <w:autoSpaceDN w:val="0"/>
            <w:ind w:hanging="480"/>
            <w:divId w:val="241725820"/>
            <w:rPr>
              <w:rFonts w:eastAsia="Times New Roman"/>
            </w:rPr>
          </w:pPr>
          <w:r>
            <w:rPr>
              <w:rFonts w:eastAsia="Times New Roman"/>
            </w:rPr>
            <w:t xml:space="preserve">Tsopra, R. et al., 2020. AntibioGame®: A serious game for teaching medical students about antibiotic use. </w:t>
          </w:r>
          <w:r>
            <w:rPr>
              <w:rFonts w:eastAsia="Times New Roman"/>
              <w:i/>
              <w:iCs/>
            </w:rPr>
            <w:t>International Journal of Medical Informatics</w:t>
          </w:r>
          <w:r>
            <w:rPr>
              <w:rFonts w:eastAsia="Times New Roman"/>
            </w:rPr>
            <w:t>, 136. 10.1016/J.IJMEDINF.2020.104074.</w:t>
          </w:r>
        </w:p>
        <w:p w14:paraId="0489D367" w14:textId="77777777" w:rsidR="002C796D" w:rsidRDefault="002C796D">
          <w:pPr>
            <w:autoSpaceDE w:val="0"/>
            <w:autoSpaceDN w:val="0"/>
            <w:ind w:hanging="480"/>
            <w:divId w:val="127509036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16DEAADF" w14:textId="1AD93930" w:rsidR="002C796D" w:rsidRPr="00686976" w:rsidRDefault="002C796D" w:rsidP="00686976">
          <w:pPr>
            <w:autoSpaceDE w:val="0"/>
            <w:autoSpaceDN w:val="0"/>
            <w:ind w:left="480" w:hanging="480"/>
            <w:divId w:val="369888215"/>
            <w:rPr>
              <w:rFonts w:eastAsia="Times New Roman"/>
            </w:rPr>
          </w:pPr>
          <w:r>
            <w:rPr>
              <w:rFonts w:eastAsia="Times New Roman"/>
            </w:rPr>
            <w:t>United Nations Department of Economic and Social Affairs, 2022. THE 17 GOALS | Sustainable Development [online]. Available at: https://sdgs.un.org/goals [Accessed 29 November 2022].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Hannah Jacob 2019 (N0865554)" w:date="2022-11-30T11:41:00Z" w:initials="HJ2(">
    <w:p w14:paraId="20709384" w14:textId="77777777" w:rsidR="001562C8" w:rsidRDefault="001562C8" w:rsidP="007F2138">
      <w:pPr>
        <w:pStyle w:val="CommentText"/>
      </w:pPr>
      <w:r>
        <w:rPr>
          <w:rStyle w:val="CommentReference"/>
        </w:rPr>
        <w:annotationRef/>
      </w:r>
      <w:r>
        <w:t>Reference to explain what this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7093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BFDD" w16cex:dateUtc="2022-11-30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709384" w16cid:durableId="2731B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13AD4" w14:textId="77777777" w:rsidR="007C6A03" w:rsidRDefault="007C6A03" w:rsidP="00531FAA">
      <w:pPr>
        <w:spacing w:after="0" w:line="240" w:lineRule="auto"/>
      </w:pPr>
      <w:r>
        <w:separator/>
      </w:r>
    </w:p>
  </w:endnote>
  <w:endnote w:type="continuationSeparator" w:id="0">
    <w:p w14:paraId="22504586" w14:textId="77777777" w:rsidR="007C6A03" w:rsidRDefault="007C6A03"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434370"/>
      <w:docPartObj>
        <w:docPartGallery w:val="Page Numbers (Bottom of Page)"/>
        <w:docPartUnique/>
      </w:docPartObj>
    </w:sdtPr>
    <w:sdtEndPr>
      <w:rPr>
        <w:noProof/>
      </w:rPr>
    </w:sdtEndPr>
    <w:sdtContent>
      <w:p w14:paraId="5E80E2AE" w14:textId="3AED270C" w:rsidR="00531FAA" w:rsidRDefault="00531F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21CD22"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66EB9" w14:textId="066BBA0C" w:rsidR="00531FAA" w:rsidRDefault="00531FAA">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EEB0A" w14:textId="77777777" w:rsidR="007C6A03" w:rsidRDefault="007C6A03" w:rsidP="00531FAA">
      <w:pPr>
        <w:spacing w:after="0" w:line="240" w:lineRule="auto"/>
      </w:pPr>
      <w:r>
        <w:separator/>
      </w:r>
    </w:p>
  </w:footnote>
  <w:footnote w:type="continuationSeparator" w:id="0">
    <w:p w14:paraId="444261DF" w14:textId="77777777" w:rsidR="007C6A03" w:rsidRDefault="007C6A03"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mwqAUAhLuq3iwAAAA="/>
  </w:docVars>
  <w:rsids>
    <w:rsidRoot w:val="002A5084"/>
    <w:rsid w:val="0002088A"/>
    <w:rsid w:val="0003430C"/>
    <w:rsid w:val="0004377C"/>
    <w:rsid w:val="00076DED"/>
    <w:rsid w:val="0008208B"/>
    <w:rsid w:val="00110C56"/>
    <w:rsid w:val="00150814"/>
    <w:rsid w:val="001562C8"/>
    <w:rsid w:val="001815B3"/>
    <w:rsid w:val="00183307"/>
    <w:rsid w:val="0019081E"/>
    <w:rsid w:val="001B1B12"/>
    <w:rsid w:val="001B2BEA"/>
    <w:rsid w:val="001E1935"/>
    <w:rsid w:val="00206F03"/>
    <w:rsid w:val="00254CCE"/>
    <w:rsid w:val="00263B1C"/>
    <w:rsid w:val="00274C97"/>
    <w:rsid w:val="00275709"/>
    <w:rsid w:val="002A5084"/>
    <w:rsid w:val="002C1BD1"/>
    <w:rsid w:val="002C23CF"/>
    <w:rsid w:val="002C796D"/>
    <w:rsid w:val="003320EC"/>
    <w:rsid w:val="00332EB5"/>
    <w:rsid w:val="00356728"/>
    <w:rsid w:val="003632AF"/>
    <w:rsid w:val="003A54DC"/>
    <w:rsid w:val="003B3878"/>
    <w:rsid w:val="003C564F"/>
    <w:rsid w:val="003E35DF"/>
    <w:rsid w:val="003E3AD5"/>
    <w:rsid w:val="003E6DE7"/>
    <w:rsid w:val="004255D0"/>
    <w:rsid w:val="0043787E"/>
    <w:rsid w:val="00473273"/>
    <w:rsid w:val="00477EE4"/>
    <w:rsid w:val="004D292B"/>
    <w:rsid w:val="00531FAA"/>
    <w:rsid w:val="005421D5"/>
    <w:rsid w:val="00563DD5"/>
    <w:rsid w:val="00586104"/>
    <w:rsid w:val="005A0B19"/>
    <w:rsid w:val="005A24E5"/>
    <w:rsid w:val="005A6C4C"/>
    <w:rsid w:val="005C39E3"/>
    <w:rsid w:val="005D14FA"/>
    <w:rsid w:val="005D21D6"/>
    <w:rsid w:val="005D2ADF"/>
    <w:rsid w:val="005D36AB"/>
    <w:rsid w:val="005D3825"/>
    <w:rsid w:val="00620AA0"/>
    <w:rsid w:val="006370B8"/>
    <w:rsid w:val="006453E0"/>
    <w:rsid w:val="006604AF"/>
    <w:rsid w:val="00685755"/>
    <w:rsid w:val="00686976"/>
    <w:rsid w:val="006A585D"/>
    <w:rsid w:val="006E1DE5"/>
    <w:rsid w:val="006F0024"/>
    <w:rsid w:val="00750ACD"/>
    <w:rsid w:val="0075210A"/>
    <w:rsid w:val="00752EC6"/>
    <w:rsid w:val="00770460"/>
    <w:rsid w:val="007910F8"/>
    <w:rsid w:val="007C6A03"/>
    <w:rsid w:val="007D543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D4FB3"/>
    <w:rsid w:val="009D6E73"/>
    <w:rsid w:val="009E7221"/>
    <w:rsid w:val="009F77F8"/>
    <w:rsid w:val="00A1030F"/>
    <w:rsid w:val="00A1418F"/>
    <w:rsid w:val="00A238F9"/>
    <w:rsid w:val="00A41E86"/>
    <w:rsid w:val="00A531E5"/>
    <w:rsid w:val="00A62F5E"/>
    <w:rsid w:val="00A67B2C"/>
    <w:rsid w:val="00AD6FC8"/>
    <w:rsid w:val="00AE3EFE"/>
    <w:rsid w:val="00B101C2"/>
    <w:rsid w:val="00B1457B"/>
    <w:rsid w:val="00B302C9"/>
    <w:rsid w:val="00B52B67"/>
    <w:rsid w:val="00BD45FE"/>
    <w:rsid w:val="00BE3A10"/>
    <w:rsid w:val="00BF4D5B"/>
    <w:rsid w:val="00C413B0"/>
    <w:rsid w:val="00C60CD0"/>
    <w:rsid w:val="00C94F23"/>
    <w:rsid w:val="00CC0951"/>
    <w:rsid w:val="00CE7A21"/>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4553A"/>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5F3A49"/>
    <w:rsid w:val="00787325"/>
    <w:rsid w:val="00AF1797"/>
    <w:rsid w:val="00B86CF2"/>
    <w:rsid w:val="00C065A9"/>
    <w:rsid w:val="00E25A82"/>
    <w:rsid w:val="00E76C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2952</Words>
  <Characters>1683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18</cp:revision>
  <dcterms:created xsi:type="dcterms:W3CDTF">2022-10-26T16:31:00Z</dcterms:created>
  <dcterms:modified xsi:type="dcterms:W3CDTF">2022-12-08T14:32:00Z</dcterms:modified>
</cp:coreProperties>
</file>